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rPr/>
      </w:pPr>
      <w:r>
        <w:rPr/>
        <w:t>Отчет по лабораторной работе №5</w:t>
      </w:r>
    </w:p>
    <w:p>
      <w:pPr>
        <w:pStyle w:val="Style14"/>
        <w:rPr/>
      </w:pPr>
      <w:r>
        <w:rPr/>
        <w:t>Дисциплина: Архитектура компьютеров</w:t>
      </w:r>
    </w:p>
    <w:p>
      <w:pPr>
        <w:pStyle w:val="Author"/>
        <w:rPr/>
      </w:pPr>
      <w:r>
        <w:rPr/>
        <w:t>Баранов Георгий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0"/>
    </w:p>
    <w:p>
      <w:pPr>
        <w:pStyle w:val="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5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6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7"/>
        </w:numPr>
        <w:rPr/>
      </w:pPr>
      <w:bookmarkStart w:id="1" w:name="задание"/>
      <w:r>
        <w:rPr/>
        <w:t>Выполнение заданий для самостоятельной работы</w:t>
      </w:r>
      <w:bookmarkEnd w:id="1"/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  <w:rPr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>
      <w:pPr>
        <w:pStyle w:val="FirstParagraph"/>
        <w:rPr/>
      </w:pPr>
      <w:r>
        <w:rPr/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  <w:rPr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>
      <w:pPr>
        <w:pStyle w:val="FirstParagraph"/>
        <w:rPr/>
      </w:pPr>
      <w:bookmarkStart w:id="2" w:name="теоретическое-введение"/>
      <w:r>
        <w:rPr/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  <w:bookmarkEnd w:id="2"/>
    </w:p>
    <w:p>
      <w:pPr>
        <w:pStyle w:val="1"/>
        <w:rPr/>
      </w:pPr>
      <w:bookmarkStart w:id="3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r>
        <w:rPr>
          <w:rStyle w:val="SectionNumber"/>
        </w:rPr>
        <w:t>4.1</w:t>
      </w:r>
      <w:r>
        <w:rPr/>
        <w:tab/>
        <w:t>Основы работы c Midnight Commander</w:t>
      </w:r>
    </w:p>
    <w:p>
      <w:pPr>
        <w:pStyle w:val="FirstParagraph"/>
        <w:rPr/>
      </w:pPr>
      <w:r>
        <w:rPr/>
        <w:t>Введя соответствующ комманду в терминале (рис. 1), я открываю Midnight Commander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182110" cy="233045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11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4" w:name="fig%253A001"/>
      <w:r>
        <w:rPr/>
        <w:t>Рис. 1: Отркрытие Midnight Commander</w:t>
      </w:r>
      <w:bookmarkEnd w:id="4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42074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5" w:name="fig%253A002"/>
      <w:r>
        <w:rPr/>
        <w:t>Рис. 2: Интерфейс Midnight Commander</w:t>
      </w:r>
      <w:bookmarkEnd w:id="5"/>
    </w:p>
    <w:p>
      <w:pPr>
        <w:pStyle w:val="Style9"/>
        <w:rPr/>
      </w:pPr>
      <w:r>
        <w:rPr/>
        <w:t>Перехожу в созданный каталог в предыдущей лабораторной работе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06010" cy="282384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01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6" w:name="fig%253A003"/>
      <w:r>
        <w:rPr/>
        <w:t>Рис. 3: Открытый каталог arch-pc</w:t>
      </w:r>
      <w:bookmarkEnd w:id="6"/>
    </w:p>
    <w:p>
      <w:pPr>
        <w:pStyle w:val="Style9"/>
        <w:rPr/>
      </w:pPr>
      <w:r>
        <w:rPr/>
        <w:t>С помощью функциональной клавиши, я создаю подкаталог lab05, в котором буду работать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39260" cy="243967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260" cy="2439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7" w:name="fig%253A004"/>
      <w:r>
        <w:rPr/>
        <w:t>Рис. 4: Создание рабочего подкаталога</w:t>
      </w:r>
      <w:bookmarkEnd w:id="7"/>
    </w:p>
    <w:p>
      <w:pPr>
        <w:pStyle w:val="Style9"/>
        <w:rPr/>
      </w:pPr>
      <w:r>
        <w:rPr/>
        <w:t>В строке ввода вводжу команду touch и создаю файл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82160" cy="263715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8" w:name="fig%253A005"/>
      <w:bookmarkStart w:id="9" w:name="основы-работы-c-midnight-commander"/>
      <w:r>
        <w:rPr/>
        <w:t>Рис. 5: Создание файла в Midnight Commander</w:t>
      </w:r>
      <w:bookmarkEnd w:id="8"/>
      <w:bookmarkEnd w:id="9"/>
    </w:p>
    <w:p>
      <w:pPr>
        <w:pStyle w:val="2"/>
        <w:rPr/>
      </w:pPr>
      <w:r>
        <w:rPr>
          <w:rStyle w:val="SectionNumber"/>
        </w:rPr>
        <w:t>4.2</w:t>
      </w:r>
      <w:r>
        <w:rPr/>
        <w:tab/>
        <w:t>Работа в NASM</w:t>
      </w:r>
    </w:p>
    <w:p>
      <w:pPr>
        <w:pStyle w:val="FirstParagraph"/>
        <w:rPr/>
      </w:pPr>
      <w:r>
        <w:rPr/>
        <w:t>С помощью F4 открываю только что созданный файл и вношу код с листинга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786505" cy="317436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505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0" w:name="fig%253A006"/>
      <w:r>
        <w:rPr/>
        <w:t>Рис. 6: Редактирование файла в Midnight Commander</w:t>
      </w:r>
      <w:bookmarkEnd w:id="10"/>
    </w:p>
    <w:p>
      <w:pPr>
        <w:pStyle w:val="Style9"/>
        <w:rPr/>
      </w:pPr>
      <w:r>
        <w:rPr/>
        <w:t>Проверяю сохраненные изменения с помощью клавиши F3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182110" cy="350583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110" cy="3505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1" w:name="fig%253A007"/>
      <w:r>
        <w:rPr/>
        <w:t>Рис. 7: Проверка сохранения сделанных изменений</w:t>
      </w:r>
      <w:bookmarkEnd w:id="11"/>
    </w:p>
    <w:p>
      <w:pPr>
        <w:pStyle w:val="Style9"/>
        <w:rPr/>
      </w:pPr>
      <w:r>
        <w:rPr/>
        <w:t>Транслирую и компоную измененный файл, запускаю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01210" cy="385762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21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2" w:name="работа-в-nasm"/>
      <w:bookmarkStart w:id="13" w:name="fig%253A008"/>
      <w:r>
        <w:rPr/>
        <w:t>Рис. 8: Трансляция, компоновка и последующий запуск программы</w:t>
      </w:r>
      <w:bookmarkEnd w:id="12"/>
      <w:bookmarkEnd w:id="13"/>
    </w:p>
    <w:p>
      <w:pPr>
        <w:pStyle w:val="2"/>
        <w:rPr/>
      </w:pPr>
      <w:r>
        <w:rPr>
          <w:rStyle w:val="SectionNumber"/>
        </w:rPr>
        <w:t>4.3</w:t>
      </w:r>
      <w:r>
        <w:rPr/>
        <w:tab/>
        <w:t>Подключение внешнего файла</w:t>
      </w:r>
    </w:p>
    <w:p>
      <w:pPr>
        <w:pStyle w:val="FirstParagraph"/>
        <w:rPr/>
      </w:pPr>
      <w:r>
        <w:rPr/>
        <w:t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943985" cy="312547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4" w:name="fig%253A009"/>
      <w:r>
        <w:rPr/>
        <w:t>Рис. 9: Копирование файла в рабочий каталог</w:t>
      </w:r>
      <w:bookmarkEnd w:id="14"/>
    </w:p>
    <w:p>
      <w:pPr>
        <w:pStyle w:val="Style9"/>
        <w:rPr/>
      </w:pPr>
      <w:r>
        <w:rPr/>
        <w:t>Создаю копию файла для последующей работы с ним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44060" cy="360108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06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5" w:name="fig%253A010"/>
      <w:r>
        <w:rPr/>
        <w:t>Рис. 10: Создание копии файла в Midnight Commander</w:t>
      </w:r>
      <w:bookmarkEnd w:id="15"/>
    </w:p>
    <w:p>
      <w:pPr>
        <w:pStyle w:val="Style9"/>
        <w:rPr/>
      </w:pPr>
      <w:r>
        <w:rPr/>
        <w:t>В копии файла подключаю подпограмм из подключенного файла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44060" cy="360108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06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6" w:name="fig%253A011"/>
      <w:r>
        <w:rPr/>
        <w:t>Рис. 11: Изменение программы</w:t>
      </w:r>
      <w:bookmarkEnd w:id="16"/>
    </w:p>
    <w:p>
      <w:pPr>
        <w:pStyle w:val="Style9"/>
        <w:rPr/>
      </w:pPr>
      <w:r>
        <w:rPr/>
        <w:t>Транслирую, компоную и запускаю программу с подключенным файлом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15535" cy="389572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53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7" w:name="fig%253A012"/>
      <w:r>
        <w:rPr/>
        <w:t>Рис. 12: Запуск измененной программы</w:t>
      </w:r>
      <w:bookmarkEnd w:id="17"/>
    </w:p>
    <w:p>
      <w:pPr>
        <w:pStyle w:val="Style9"/>
        <w:rPr/>
      </w:pPr>
      <w:bookmarkStart w:id="18" w:name="подключение-внешнего-файла"/>
      <w:r>
        <w:rPr/>
        <w:t>Редактирую файл и заменяю в нем подпрограмму sprintLF на sprint. Разница подпрограмм в том, что вторая вызывает ввод на той же строке (рис. 13).</w:t>
      </w:r>
      <w:bookmarkEnd w:id="18"/>
    </w:p>
    <w:p>
      <w:pPr>
        <w:pStyle w:val="2"/>
        <w:rPr/>
      </w:pPr>
      <w:bookmarkStart w:id="19" w:name="задание-для-самостоятельной-работы"/>
      <w:r>
        <w:rPr>
          <w:rStyle w:val="SectionNumber"/>
        </w:rPr>
        <w:t>4.4</w:t>
      </w:r>
      <w:r>
        <w:rPr/>
        <w:tab/>
        <w:t>Задание для самостоятельной работ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29735" cy="335216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73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20" w:name="fig%253A013"/>
      <w:r>
        <w:rPr/>
        <w:t>Рис. 13: Запуск изменной программы с другой подпрограммой</w:t>
      </w:r>
      <w:bookmarkEnd w:id="20"/>
    </w:p>
    <w:p>
      <w:pPr>
        <w:pStyle w:val="Style9"/>
        <w:rPr/>
      </w:pPr>
      <w:r>
        <w:rPr/>
        <w:t>Создаю копию lab5-1.asm, редактирую так, чтобы в конце выводилась введеная мною строка с клавиатуры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029710" cy="319341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7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21" w:name="fig%253A014"/>
      <w:r>
        <w:rPr/>
        <w:t>Рис. 14: Редактирование копии</w:t>
      </w:r>
      <w:bookmarkEnd w:id="21"/>
    </w:p>
    <w:p>
      <w:pPr>
        <w:pStyle w:val="Style9"/>
        <w:rPr/>
      </w:pPr>
      <w:r>
        <w:rPr/>
        <w:t>Транслирую, компоную и запускаю свою программу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39285" cy="351853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28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22" w:name="fig%253A015"/>
      <w:r>
        <w:rPr/>
        <w:t>Рис. 15: Запуск своей программы</w:t>
      </w:r>
      <w:bookmarkEnd w:id="22"/>
    </w:p>
    <w:p>
      <w:pPr>
        <w:pStyle w:val="Style9"/>
        <w:rPr>
          <w:rStyle w:val="BaseNTok"/>
        </w:rPr>
      </w:pPr>
      <w:r>
        <w:rPr/>
      </w:r>
    </w:p>
    <w:p>
      <w:pPr>
        <w:pStyle w:val="FirstParagraph"/>
        <w:rPr/>
      </w:pPr>
      <w:r>
        <w:rPr/>
        <w:t>Создаю копию lab5-2.asm, редактирую так, чтобы в конце выводилась введеная мною строка с клавиатуры (рис. 1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953510" cy="3133090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51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23" w:name="fig%253A016"/>
      <w:r>
        <w:rPr/>
        <w:t>Рис. 16: Редактирование копии</w:t>
      </w:r>
      <w:bookmarkEnd w:id="23"/>
    </w:p>
    <w:p>
      <w:pPr>
        <w:pStyle w:val="Style9"/>
        <w:rPr/>
      </w:pPr>
      <w:r>
        <w:rPr/>
        <w:t>Транслирую, компоную и запускаю свою программу (рис. 1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44060" cy="3601085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06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24" w:name="fig%253A017"/>
      <w:r>
        <w:rPr/>
        <w:t>Рис. 17: Запуск своей программы</w:t>
      </w:r>
      <w:bookmarkEnd w:id="24"/>
      <w:r>
        <w:rPr/>
        <w:br/>
        <w:br/>
      </w:r>
      <w:bookmarkEnd w:id="3"/>
      <w:bookmarkEnd w:id="19"/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5" w:name="выводы"/>
      <w:r>
        <w:rPr/>
        <w:t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  <w:bookmarkEnd w:id="25"/>
    </w:p>
    <w:p>
      <w:pPr>
        <w:pStyle w:val="1"/>
        <w:rPr/>
      </w:pPr>
      <w:bookmarkStart w:id="26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>
          <w:rStyle w:val="Style7"/>
        </w:rPr>
        <w:t xml:space="preserve">1. </w:t>
      </w:r>
      <w:hyperlink r:id="rId19">
        <w:r>
          <w:rPr/>
          <w:t>Курс на ТУИС</w:t>
        </w:r>
      </w:hyperlink>
    </w:p>
    <w:p>
      <w:pPr>
        <w:pStyle w:val="Compact"/>
        <w:numPr>
          <w:ilvl w:val="0"/>
          <w:numId w:val="0"/>
        </w:numPr>
        <w:ind w:left="720" w:hanging="0"/>
        <w:rPr/>
      </w:pPr>
      <w:r>
        <w:rPr>
          <w:rStyle w:val="Style7"/>
        </w:rPr>
        <w:t xml:space="preserve">2. </w:t>
      </w:r>
      <w:hyperlink r:id="rId20">
        <w:r>
          <w:rPr/>
          <w:t>Лабораторная работа №5</w:t>
        </w:r>
      </w:hyperlink>
    </w:p>
    <w:p>
      <w:pPr>
        <w:pStyle w:val="Compact"/>
        <w:numPr>
          <w:ilvl w:val="0"/>
          <w:numId w:val="0"/>
        </w:numPr>
        <w:spacing w:before="36" w:after="36"/>
        <w:ind w:left="720" w:hanging="0"/>
        <w:rPr/>
      </w:pPr>
      <w:r>
        <w:rPr>
          <w:rStyle w:val="Style7"/>
        </w:rPr>
        <w:t xml:space="preserve">3. </w:t>
      </w:r>
      <w:hyperlink r:id="rId21">
        <w:r>
          <w:rPr/>
          <w:t>Программирование на языке ассемблера NASM Столяров А. В.</w:t>
        </w:r>
      </w:hyperlink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Style13"/>
    <w:next w:val="Style9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next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hyperlink" Target="https://esystem.rudn.ru/course/view.php?id=112" TargetMode="External"/><Relationship Id="rId20" Type="http://schemas.openxmlformats.org/officeDocument/2006/relationships/hyperlink" Target="https://esystem.rudn.ru/pluginfile.php/2089085/mod_resource/content/0/&#1051;&#1072;&#1073;&#1086;&#1088;&#1072;&#1090;&#1086;&#1088;&#1085;&#1072;&#1103; &#1088;&#1072;&#1073;&#1086;&#1090;&#1072; &#8470;5. &#1054;&#1089;&#1085;&#1086;&#1074;&#1099; &#1088;&#1072;&#1073;&#1086;&#1090;&#1099; &#1089; Midnight Commander (). &#1057;&#1090;&#1088;&#1091;&#1082;&#1090;&#1091;&#1088;&#1072; &#1087;&#1088;&#1086;&#1075;&#1088;&#1072;&#1084;&#1084;&#1099; &#1085;&#1072; &#1103;&#1079;&#1099;&#1082;&#1077; &#1072;&#1089;&#1089;&#1077;&#1084;&#1073;&#1083;&#1077;&#1088;&#1072; NASM. &#1057;&#1080;&#1089;&#1090;&#1077;&#1084;&#1085;&#1099;&#1077; &#1074;&#1099;&#1079;&#1086;&#1074;&#1099; &#1074; &#1054;&#1057; GNU Linux.pdf" TargetMode="External"/><Relationship Id="rId21" Type="http://schemas.openxmlformats.org/officeDocument/2006/relationships/hyperlink" Target="https://esystem.rudn.ru/pluginfile.php/2088953/mod_resource/content/2/&#1057;&#1090;&#1086;&#1083;&#1103;&#1088;&#1086;&#1074; &#1040;. &#1042;. - &#1055;&#1088;&#1086;&#1075;&#1088;&#1072;&#1084;&#1084;&#1080;&#1088;&#1086;&#1074;&#1072;&#1085;&#1080;&#1077; &#1085;&#1072; &#1103;&#1079;&#1099;&#1082;&#1077; &#1072;&#1089;&#1089;&#1077;&#1084;&#1073;&#1083;&#1077;&#1088;&#1072; NASM &#1076;&#1083;&#1103; &#1054;&#1057; Unix.pdf" TargetMode="External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7.2$Linux_X86_64 LibreOffice_project/30$Build-2</Application>
  <AppVersion>15.0000</AppVersion>
  <Pages>11</Pages>
  <Words>702</Words>
  <Characters>4250</Characters>
  <CharactersWithSpaces>4897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7T23:14:48Z</dcterms:created>
  <dc:creator>Мазурский Александр Дмитриевич</dc:creator>
  <dc:description/>
  <dc:language>ru-RU</dc:language>
  <cp:lastModifiedBy/>
  <dcterms:modified xsi:type="dcterms:W3CDTF">2024-11-09T22:41:46Z</dcterms:modified>
  <cp:revision>2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